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overview"/>
    <w:p>
      <w:pPr>
        <w:pStyle w:val="Heading2"/>
      </w:pPr>
      <w:r>
        <w:t xml:space="preserve">Overview </w:t>
      </w:r>
    </w:p>
    <w:p>
      <w:pPr>
        <w:pStyle w:val="FirstParagraph"/>
      </w:pPr>
      <w:r>
        <w:t xml:space="preserve">Hinson </w:t>
      </w:r>
      <w:hyperlink r:id="rId20">
        <w:r>
          <w:rPr>
            <w:rStyle w:val="Hyperlink"/>
          </w:rPr>
          <w:t xml:space="preserve">defended</w:t>
        </w:r>
      </w:hyperlink>
      <w:r>
        <w:t xml:space="preserve"> </w:t>
      </w:r>
      <w:r>
        <w:t xml:space="preserve">Trump’s tariffs and claimed that the “</w:t>
      </w:r>
      <w:hyperlink r:id="rId21">
        <w:r>
          <w:rPr>
            <w:rStyle w:val="Hyperlink"/>
          </w:rPr>
          <w:t xml:space="preserve">tariffs are working</w:t>
        </w:r>
      </w:hyperlink>
      <w:r>
        <w:t xml:space="preserve">” even though an Iowa economist warned “</w:t>
      </w:r>
      <w:hyperlink r:id="rId22">
        <w:r>
          <w:rPr>
            <w:rStyle w:val="Hyperlink"/>
          </w:rPr>
          <w:t xml:space="preserve">we’re all going to be poorer.</w:t>
        </w:r>
      </w:hyperlink>
      <w:r>
        <w:t xml:space="preserve">” Tariffs are contributing to </w:t>
      </w:r>
      <w:hyperlink r:id="rId23">
        <w:r>
          <w:rPr>
            <w:rStyle w:val="Hyperlink"/>
          </w:rPr>
          <w:t xml:space="preserve">higher food prices</w:t>
        </w:r>
      </w:hyperlink>
      <w:r>
        <w:t xml:space="preserve">, </w:t>
      </w:r>
      <w:hyperlink r:id="rId24">
        <w:r>
          <w:rPr>
            <w:rStyle w:val="Hyperlink"/>
          </w:rPr>
          <w:t xml:space="preserve">higher costs for researchers</w:t>
        </w:r>
      </w:hyperlink>
      <w:r>
        <w:t xml:space="preserve">, and were </w:t>
      </w:r>
      <w:hyperlink r:id="rId25">
        <w:r>
          <w:rPr>
            <w:rStyle w:val="Hyperlink"/>
          </w:rPr>
          <w:t xml:space="preserve">hurting Iowa farmers</w:t>
        </w:r>
      </w:hyperlink>
      <w:r>
        <w:t xml:space="preserve">. </w:t>
      </w:r>
    </w:p>
    <w:p>
      <w:pPr>
        <w:pStyle w:val="BodyText"/>
      </w:pPr>
      <w:r>
        <w:t xml:space="preserve">As a result of Trump’s trade war, China had </w:t>
      </w:r>
      <w:hyperlink r:id="rId26">
        <w:r>
          <w:rPr>
            <w:rStyle w:val="Hyperlink"/>
            <w:bCs/>
            <w:b/>
          </w:rPr>
          <w:t xml:space="preserve">stopped buying Americans soybeans</w:t>
        </w:r>
      </w:hyperlink>
      <w:r>
        <w:t xml:space="preserve"> and instead </w:t>
      </w:r>
      <w:hyperlink r:id="rId27">
        <w:r>
          <w:rPr>
            <w:rStyle w:val="Hyperlink"/>
            <w:bCs/>
            <w:b/>
          </w:rPr>
          <w:t xml:space="preserve">started buying them from Brazil</w:t>
        </w:r>
      </w:hyperlink>
      <w:r>
        <w:t xml:space="preserve">. China had previously been the </w:t>
      </w:r>
      <w:hyperlink r:id="rId28">
        <w:r>
          <w:rPr>
            <w:rStyle w:val="Hyperlink"/>
            <w:bCs/>
            <w:b/>
          </w:rPr>
          <w:t xml:space="preserve">biggest buyer</w:t>
        </w:r>
      </w:hyperlink>
      <w:r>
        <w:t xml:space="preserve"> of American soybeans.</w:t>
      </w:r>
    </w:p>
    <w:bookmarkEnd w:id="29"/>
    <w:bookmarkStart w:id="54" w:name="hinson-supported-trumps-tariffs"/>
    <w:p>
      <w:pPr>
        <w:pStyle w:val="Heading2"/>
      </w:pPr>
      <w:r>
        <w:t xml:space="preserve">Hinson Supported Trump’s Tariffs </w:t>
      </w:r>
    </w:p>
    <w:bookmarkStart w:id="35" w:name="hinson-voted-to-protect-trumps-tariffs"/>
    <w:p>
      <w:pPr>
        <w:pStyle w:val="Heading3"/>
      </w:pPr>
      <w:r>
        <w:t xml:space="preserve">Hinson Voted To Protect Trump’s Tariffs </w:t>
      </w:r>
    </w:p>
    <w:bookmarkStart w:id="34" w:name="Xc2cad58fab620d3eadfe91abefb39569c67b8fe"/>
    <w:p>
      <w:pPr>
        <w:pStyle w:val="Heading4"/>
      </w:pPr>
      <w:r>
        <w:t xml:space="preserve">Hinson Voted For A Bill That Contained A Provision That Blocked The House From Considering Votes To Reverse Trump’s Tariffs </w:t>
      </w:r>
    </w:p>
    <w:p>
      <w:pPr>
        <w:pStyle w:val="FirstParagraph"/>
      </w:pPr>
      <w:r>
        <w:rPr>
          <w:bCs/>
          <w:b/>
        </w:rPr>
        <w:t xml:space="preserve">2025: Hinson Voted To Disapprove An IRS Rule That Established Reporting Requirements For Digital Asset Proceeds.</w:t>
      </w:r>
      <w:r>
        <w:t xml:space="preserve"> </w:t>
      </w:r>
      <w:r>
        <w:t xml:space="preserve">In March 205, Hinson voted for , “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statements reporting gross proceeds from certain digital asset sales and transactions.” The vote was on passage. The House passed the bill by a vote of 292 to 132. [House Vote 71,</w:t>
      </w:r>
      <w:r>
        <w:t xml:space="preserve"> </w:t>
      </w:r>
      <w:hyperlink r:id="rId30">
        <w:r>
          <w:rPr>
            <w:rStyle w:val="Hyperlink"/>
          </w:rPr>
          <w:t xml:space="preserve">3/11/25</w:t>
        </w:r>
      </w:hyperlink>
      <w:r>
        <w:t xml:space="preserve">; Congressional Quarterly,</w:t>
      </w:r>
      <w:r>
        <w:t xml:space="preserve"> </w:t>
      </w:r>
      <w:hyperlink r:id="rId31">
        <w:r>
          <w:rPr>
            <w:rStyle w:val="Hyperlink"/>
          </w:rPr>
          <w:t xml:space="preserve">3/11/25</w:t>
        </w:r>
      </w:hyperlink>
      <w:r>
        <w:t xml:space="preserve">; Congressional Actions,</w:t>
      </w:r>
      <w:r>
        <w:t xml:space="preserve"> </w:t>
      </w:r>
      <w:hyperlink r:id="rId32">
        <w:r>
          <w:rPr>
            <w:rStyle w:val="Hyperlink"/>
          </w:rPr>
          <w:t xml:space="preserve">H.J. Res. 25</w:t>
        </w:r>
      </w:hyperlink>
      <w:r>
        <w:t xml:space="preserve">]</w:t>
      </w:r>
    </w:p>
    <w:p>
      <w:pPr>
        <w:numPr>
          <w:ilvl w:val="0"/>
          <w:numId w:val="1001"/>
        </w:numPr>
        <w:pStyle w:val="Compact"/>
      </w:pPr>
      <w:r>
        <w:rPr>
          <w:bCs/>
          <w:b/>
        </w:rPr>
        <w:t xml:space="preserve">The Bill Effectively Blocked The House From Voting To Reverse Trump’s Tariffs On Mexico, Canada, And China For The Next Year.</w:t>
      </w:r>
      <w:r>
        <w:t xml:space="preserve"> </w:t>
      </w:r>
      <w:r>
        <w:t xml:space="preserve">According to the New York Times, “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 [New York Times,</w:t>
      </w:r>
      <w:r>
        <w:t xml:space="preserve"> </w:t>
      </w:r>
      <w:hyperlink r:id="rId33">
        <w:r>
          <w:rPr>
            <w:rStyle w:val="Hyperlink"/>
          </w:rPr>
          <w:t xml:space="preserve">3/11/25</w:t>
        </w:r>
      </w:hyperlink>
      <w:r>
        <w:t xml:space="preserve">]</w:t>
      </w:r>
    </w:p>
    <w:p>
      <w:pPr>
        <w:numPr>
          <w:ilvl w:val="0"/>
          <w:numId w:val="1001"/>
        </w:numPr>
        <w:pStyle w:val="Compact"/>
      </w:pPr>
      <w:r>
        <w:rPr>
          <w:bCs/>
          <w:b/>
        </w:rPr>
        <w:t xml:space="preserve">The Bill Nullified A Law That Would Allow The House And Senate To End A Disaster Declared By The President.</w:t>
      </w:r>
      <w:r>
        <w:t xml:space="preserve"> </w:t>
      </w:r>
      <w:r>
        <w:t xml:space="preserve">According to the New York Times, “In this case, Republican leaders did so using a particularly unusual contortion: They essentially declared the rest of the year one long day, nullifying a law that allows the House and Senate to jointly put an end to a disaster declared by the president.” [New York Times,</w:t>
      </w:r>
      <w:r>
        <w:t xml:space="preserve"> </w:t>
      </w:r>
      <w:hyperlink r:id="rId33">
        <w:r>
          <w:rPr>
            <w:rStyle w:val="Hyperlink"/>
          </w:rPr>
          <w:t xml:space="preserve">3/11/25</w:t>
        </w:r>
      </w:hyperlink>
      <w:r>
        <w:t xml:space="preserve">]</w:t>
      </w:r>
    </w:p>
    <w:p>
      <w:pPr>
        <w:numPr>
          <w:ilvl w:val="0"/>
          <w:numId w:val="1001"/>
        </w:numPr>
        <w:pStyle w:val="Compact"/>
      </w:pPr>
      <w:r>
        <w:rPr>
          <w:bCs/>
          <w:b/>
        </w:rPr>
        <w:t xml:space="preserve">Democrats Previously Planned To Force Votes On The Tariffs Under The National Emergencies Act.</w:t>
      </w:r>
      <w:r>
        <w:t xml:space="preserve"> </w:t>
      </w:r>
      <w:r>
        <w:t xml:space="preserve">According to the New York Times, “House Democrats had planned to force a vote on resolutions to end the tariffs on Mexico and Canada, a move allowed under the National Emergencies Act, which provides a mechanism for Congress to terminate an emergency like the one Mr. Trump declared when he imposed the tariffs on Feb. 1. That would have forced Republicans — many of whom are opposed to tariffs as a matter of principle — to go on the record on the issue at a time when Mr. Trump’s commitment to tariffs has spooked the financial markets and spiked concerns of reigniting inflation.” [New York Times,</w:t>
      </w:r>
      <w:r>
        <w:t xml:space="preserve"> </w:t>
      </w:r>
      <w:hyperlink r:id="rId33">
        <w:r>
          <w:rPr>
            <w:rStyle w:val="Hyperlink"/>
          </w:rPr>
          <w:t xml:space="preserve">3/11/25</w:t>
        </w:r>
      </w:hyperlink>
      <w:r>
        <w:t xml:space="preserve">]</w:t>
      </w:r>
    </w:p>
    <w:bookmarkEnd w:id="34"/>
    <w:bookmarkEnd w:id="35"/>
    <w:bookmarkStart w:id="39" w:name="hinson-supported-trumps-tariffs-1"/>
    <w:p>
      <w:pPr>
        <w:pStyle w:val="Heading3"/>
      </w:pPr>
      <w:r>
        <w:t xml:space="preserve">Hinson Supported Trump’s Tariffs </w:t>
      </w:r>
    </w:p>
    <w:bookmarkStart w:id="38" w:name="hinson-claimed-that-tariffs-were-working"/>
    <w:p>
      <w:pPr>
        <w:pStyle w:val="Heading4"/>
      </w:pPr>
      <w:r>
        <w:t xml:space="preserve">Hinson Claimed That Tariffs Were Working </w:t>
      </w:r>
    </w:p>
    <w:p>
      <w:pPr>
        <w:pStyle w:val="FirstParagraph"/>
      </w:pPr>
      <w:r>
        <w:rPr>
          <w:bCs/>
          <w:b/>
        </w:rPr>
        <w:t xml:space="preserve">[VIDEO] Hinson Claimed That The Tariffs Were “Working.” </w:t>
      </w:r>
      <w:r>
        <w:t xml:space="preserve">“ Hinson added, ‘I think this is indicative that these tariffs are working and we're seeing those trade deals come to fruition. They're getting people to the table, and it's positive economic news for our country as well. Inflation's under check.’” [FBN: Varney &amp; Co.,</w:t>
      </w:r>
      <w:r>
        <w:t xml:space="preserve"> </w:t>
      </w:r>
      <w:hyperlink r:id="rId36">
        <w:r>
          <w:rPr>
            <w:rStyle w:val="Hyperlink"/>
          </w:rPr>
          <w:t xml:space="preserve">7/15/25</w:t>
        </w:r>
      </w:hyperlink>
      <w:r>
        <w:t xml:space="preserve">]</w:t>
      </w:r>
    </w:p>
    <w:p>
      <w:pPr>
        <w:pStyle w:val="BodyText"/>
      </w:pPr>
      <w:r>
        <w:rPr>
          <w:bCs/>
          <w:b/>
        </w:rPr>
        <w:t xml:space="preserve">Hinson Claimed That Things Were “Moving In The Right Direction” When It Came To Trump’s Trade Policies. </w:t>
      </w:r>
      <w:r>
        <w:t xml:space="preserve">According to the Des Moines Register, “Republican U.S. Senate candidate Ashley Hinson says things are ‘moving in the right direction’ when it comes to President Donald Trump's trade policies.” [Des Moines Register,</w:t>
      </w:r>
      <w:r>
        <w:t xml:space="preserve"> </w:t>
      </w:r>
      <w:hyperlink r:id="rId37">
        <w:r>
          <w:rPr>
            <w:rStyle w:val="Hyperlink"/>
          </w:rPr>
          <w:t xml:space="preserve">10/28/25</w:t>
        </w:r>
      </w:hyperlink>
      <w:r>
        <w:t xml:space="preserve">]</w:t>
      </w:r>
    </w:p>
    <w:bookmarkEnd w:id="38"/>
    <w:bookmarkEnd w:id="39"/>
    <w:bookmarkStart w:id="53" w:name="trumps-tariffs-harmed-iowas-economy"/>
    <w:p>
      <w:pPr>
        <w:pStyle w:val="Heading3"/>
      </w:pPr>
      <w:r>
        <w:t xml:space="preserve">Trump’s Tariffs Harmed Iowa’s Economy </w:t>
      </w:r>
    </w:p>
    <w:bookmarkStart w:id="45" w:name="tariffs-were-pushing-up-grocery-prices"/>
    <w:p>
      <w:pPr>
        <w:pStyle w:val="Heading4"/>
      </w:pPr>
      <w:r>
        <w:t xml:space="preserve">Tariffs Were Pushing Up Grocery Prices </w:t>
      </w:r>
    </w:p>
    <w:p>
      <w:pPr>
        <w:pStyle w:val="FirstParagraph"/>
      </w:pPr>
      <w:r>
        <w:rPr>
          <w:bCs/>
          <w:b/>
        </w:rPr>
        <w:t xml:space="preserve">Tariffs On Food Imports Were Likely To Lead To Higher Food Prices For Consumers. </w:t>
      </w:r>
      <w:r>
        <w:t xml:space="preserve">According to the Tax Foundation, “However, a variety of food imports are also impacted by the tariffs, and these will likely lead to higher food prices for consumers.” [Tax Foundation, </w:t>
      </w:r>
      <w:hyperlink r:id="rId40">
        <w:r>
          <w:rPr>
            <w:rStyle w:val="Hyperlink"/>
          </w:rPr>
          <w:t xml:space="preserve">7/28/25</w:t>
        </w:r>
      </w:hyperlink>
      <w:r>
        <w:t xml:space="preserve">]</w:t>
      </w:r>
    </w:p>
    <w:p>
      <w:pPr>
        <w:pStyle w:val="BodyText"/>
      </w:pPr>
      <w:r>
        <w:rPr>
          <w:bCs/>
          <w:b/>
        </w:rPr>
        <w:t xml:space="preserve">Tariffs Were A Tax On Imported Goods And Serves That Were Paid By Domestic Companies Which Causes Consumers To Pay Higher Prices. </w:t>
      </w:r>
      <w:r>
        <w:t xml:space="preserve">According to CNBC, “Tariffs are a tax imposed by foreign nations, paid by domestic companies that import goods or services. U.S. consumers are expected to pay higher prices via companies negatively impacted by the trade policy.” [CNBC, </w:t>
      </w:r>
      <w:hyperlink r:id="rId41">
        <w:r>
          <w:rPr>
            <w:rStyle w:val="Hyperlink"/>
          </w:rPr>
          <w:t xml:space="preserve">7/29/25</w:t>
        </w:r>
      </w:hyperlink>
      <w:r>
        <w:t xml:space="preserve">]</w:t>
      </w:r>
    </w:p>
    <w:p>
      <w:pPr>
        <w:pStyle w:val="BodyText"/>
      </w:pPr>
      <w:r>
        <w:rPr>
          <w:bCs/>
          <w:b/>
        </w:rPr>
        <w:t xml:space="preserve">Tariffs Were A Tax And U.S. Consumers Were Likely To Pay For Part Of The Cost. </w:t>
      </w:r>
      <w:r>
        <w:t xml:space="preserve">According to the Associated Press, “Tariffs are a tax, and U.S. consumers are likely to foot at least part of the bill. The Budget Lab estimated that prices will increase 1.8% in the short term as a result of the trade war the U.S. waged this year. That’s the equivalent of a $2,400 loss of income per U.S. household, the group said.” [Associated Press, </w:t>
      </w:r>
      <w:hyperlink r:id="rId42">
        <w:r>
          <w:rPr>
            <w:rStyle w:val="Hyperlink"/>
          </w:rPr>
          <w:t xml:space="preserve">8/1/25</w:t>
        </w:r>
      </w:hyperlink>
      <w:r>
        <w:t xml:space="preserve">]</w:t>
      </w:r>
    </w:p>
    <w:p>
      <w:pPr>
        <w:numPr>
          <w:ilvl w:val="0"/>
          <w:numId w:val="1002"/>
        </w:numPr>
        <w:pStyle w:val="Compact"/>
      </w:pPr>
      <w:r>
        <w:rPr>
          <w:bCs/>
          <w:b/>
        </w:rPr>
        <w:t xml:space="preserve">Trump’s Tariffs Were Certainly Going To Result In Higher Food Prices. </w:t>
      </w:r>
      <w:r>
        <w:t xml:space="preserve">According to the Associated Press, “The tariffs will almost certainly result in higher food prices, according to an analysis by the nonpartisan Tax Foundation. The U.S. simply doesn’t make enough of some products, like bananas or coffee, to satisfy demand. Fish, beer and liquor are also likely to get more expensive, the foundation said.” [Associated Press, </w:t>
      </w:r>
      <w:hyperlink r:id="rId42">
        <w:r>
          <w:rPr>
            <w:rStyle w:val="Hyperlink"/>
          </w:rPr>
          <w:t xml:space="preserve">8/1/25</w:t>
        </w:r>
      </w:hyperlink>
      <w:r>
        <w:t xml:space="preserve">]</w:t>
      </w:r>
    </w:p>
    <w:p>
      <w:pPr>
        <w:pStyle w:val="FirstParagraph"/>
      </w:pPr>
      <w:r>
        <w:rPr>
          <w:bCs/>
          <w:b/>
        </w:rPr>
        <w:t xml:space="preserve">Grocery Retailers Cited Trump’s Tariffs As Justification For Passing The Costs Of The Tariffs Onto Consumers. </w:t>
      </w:r>
      <w:r>
        <w:t xml:space="preserve">According to Common Dreams, “In earnings calls and public statements, executives of many of America's largest and most profitable grocery retailers are citing Trump's tariffs as justification for passing on the costs to consumers, according to a new report released on Tuesday by Accountable.US.” [Common Dreams, </w:t>
      </w:r>
      <w:hyperlink r:id="rId43">
        <w:r>
          <w:rPr>
            <w:rStyle w:val="Hyperlink"/>
          </w:rPr>
          <w:t xml:space="preserve">8/26/25</w:t>
        </w:r>
      </w:hyperlink>
      <w:r>
        <w:t xml:space="preserve">]</w:t>
      </w:r>
    </w:p>
    <w:p>
      <w:pPr>
        <w:numPr>
          <w:ilvl w:val="0"/>
          <w:numId w:val="1003"/>
        </w:numPr>
        <w:pStyle w:val="Compact"/>
      </w:pPr>
      <w:r>
        <w:rPr>
          <w:bCs/>
          <w:b/>
        </w:rPr>
        <w:t xml:space="preserve">Walmart CEO Claimed That Tariffs Would “Result In Higher Prices” For Consumers. </w:t>
      </w:r>
      <w:r>
        <w:t xml:space="preserve">According to Common Dreams, “In a first-quarter earnings call in May, Walmart CEO Doug McMillon said that while the company was better positioned than others to absorb the cost of tariffs, they would still ‘result in higher prices’ for consumers. Since then, some grocery items at America's largest retailer have shown 40% hikes that have outraged consumers, fueling calls for a boycott.” [Common Dreams, </w:t>
      </w:r>
      <w:hyperlink r:id="rId43">
        <w:r>
          <w:rPr>
            <w:rStyle w:val="Hyperlink"/>
          </w:rPr>
          <w:t xml:space="preserve">8/26/25</w:t>
        </w:r>
      </w:hyperlink>
      <w:r>
        <w:t xml:space="preserve">]</w:t>
      </w:r>
    </w:p>
    <w:p>
      <w:pPr>
        <w:pStyle w:val="FirstParagraph"/>
      </w:pPr>
      <w:r>
        <w:rPr>
          <w:bCs/>
          <w:b/>
        </w:rPr>
        <w:t xml:space="preserve">U.S. Companies Planned To Raise Prices Due To Tariffs. </w:t>
      </w:r>
      <w:r>
        <w:t xml:space="preserve">According to the Wall Street Journal, “Companies including Hormel Foods, J.M. Smucker and Ace Hardware said this week they would raise prices for reasons ranging from higher meat costs to tariffs.” [Wall Street Journal, </w:t>
      </w:r>
      <w:hyperlink r:id="rId44">
        <w:r>
          <w:rPr>
            <w:rStyle w:val="Hyperlink"/>
          </w:rPr>
          <w:t xml:space="preserve">8/28/25</w:t>
        </w:r>
      </w:hyperlink>
      <w:r>
        <w:t xml:space="preserve">]</w:t>
      </w:r>
    </w:p>
    <w:p>
      <w:pPr>
        <w:numPr>
          <w:ilvl w:val="0"/>
          <w:numId w:val="1004"/>
        </w:numPr>
        <w:pStyle w:val="Compact"/>
      </w:pPr>
      <w:r>
        <w:rPr>
          <w:bCs/>
          <w:b/>
        </w:rPr>
        <w:t xml:space="preserve">J.M. Smucker Raising Prices For It’s Coffee Products As A Result Of Trump’s Tariffs On Brazil Imports. </w:t>
      </w:r>
      <w:r>
        <w:t xml:space="preserve">According to the Wall Street Journal, “Food giant J.M. Smucker, which makes Folgers and Jif peanut butter, said prices will continue to go up for its coffee products as a result of the Trump administration’s 50% tariff on certain imports from Brazil, one of the world’s largest coffee producers. Smucker raised prices for its coffee in May and said it would raise them again this month.” [Wall Street Journal, </w:t>
      </w:r>
      <w:hyperlink r:id="rId44">
        <w:r>
          <w:rPr>
            <w:rStyle w:val="Hyperlink"/>
          </w:rPr>
          <w:t xml:space="preserve">8/28/25</w:t>
        </w:r>
      </w:hyperlink>
      <w:r>
        <w:t xml:space="preserve">]</w:t>
      </w:r>
    </w:p>
    <w:bookmarkEnd w:id="45"/>
    <w:bookmarkStart w:id="48" w:name="Xb03369aa166cffc0a5432968db499a76d61b868"/>
    <w:p>
      <w:pPr>
        <w:pStyle w:val="Heading4"/>
      </w:pPr>
      <w:r>
        <w:t xml:space="preserve">Iowa Farmers Were Concerned That Trump’s Tariffs Would Cause The Biggest Buyers Of Agricultural Good To Look Towards Other Countries </w:t>
      </w:r>
    </w:p>
    <w:p>
      <w:pPr>
        <w:pStyle w:val="FirstParagraph"/>
      </w:pPr>
      <w:r>
        <w:rPr>
          <w:bCs/>
          <w:b/>
        </w:rPr>
        <w:t xml:space="preserve">Iowa Farmers Were Concerned That The Biggest Buyers Of U.S. Corn, Soybean And Other Farm Goods Would Look Towards Brazil, Argentina And Other Competitors. </w:t>
      </w:r>
      <w:r>
        <w:t xml:space="preserve">According to Des Moines Register, “Iowa farm leaders say they understand that among Trump’s goal in imposing the sweeping tariffs is reducing the U.S. farm trade deficit and lowering foreign trade barriers. But they worry the biggest buyers of U.S. corn, soybeans and other farm goods will look to Brazil, Argentina and other competitors for products.” [Des Moines Register, </w:t>
      </w:r>
      <w:hyperlink r:id="rId46">
        <w:r>
          <w:rPr>
            <w:rStyle w:val="Hyperlink"/>
          </w:rPr>
          <w:t xml:space="preserve">4/4/25</w:t>
        </w:r>
      </w:hyperlink>
      <w:r>
        <w:t xml:space="preserve">]</w:t>
      </w:r>
    </w:p>
    <w:p>
      <w:pPr>
        <w:numPr>
          <w:ilvl w:val="0"/>
          <w:numId w:val="1005"/>
        </w:numPr>
        <w:pStyle w:val="Compact"/>
      </w:pPr>
      <w:r>
        <w:rPr>
          <w:bCs/>
          <w:b/>
        </w:rPr>
        <w:t xml:space="preserve">Farmers Claimed That It Was A Consequence Of Trump’s Trade War During His First Term. </w:t>
      </w:r>
      <w:r>
        <w:t xml:space="preserve">According to Des Moines Register, “That’s what happened during Trump’s trade war with China in his first term, they said. ‘The longer this goes on, the greater the likelihood our trading partners will look’ to South America, said Brent Swart, president of the Iowa Soybean Association board and a Spencer-area farmer. ‘We don’t want open that door to our competitors. That’s the greater risk.’” [Des Moines Register, </w:t>
      </w:r>
      <w:hyperlink r:id="rId46">
        <w:r>
          <w:rPr>
            <w:rStyle w:val="Hyperlink"/>
          </w:rPr>
          <w:t xml:space="preserve">4/4/25</w:t>
        </w:r>
      </w:hyperlink>
      <w:r>
        <w:t xml:space="preserve">]</w:t>
      </w:r>
    </w:p>
    <w:p>
      <w:pPr>
        <w:numPr>
          <w:ilvl w:val="0"/>
          <w:numId w:val="1005"/>
        </w:numPr>
        <w:pStyle w:val="Compact"/>
      </w:pPr>
      <w:r>
        <w:rPr>
          <w:bCs/>
          <w:b/>
        </w:rPr>
        <w:t xml:space="preserve">The Iowa Corn Growers Association President Claimed That If Buyers Shift To South America Again That The Damage Could Be Permanent. </w:t>
      </w:r>
      <w:r>
        <w:t xml:space="preserve">According to Des Moines Register, “Stu Swanson, the Iowa Corn Growers Association board president, said South American producers rushed to grow more corn and soybeans to supply China in the president’s first term. ‘If this happens again, the damage would be permanent,’ said Swanson, who farms near Galt in north-central Iowa. ‘That not only impacts us, but the rural communities we live in.’” [Des Moines Register, </w:t>
      </w:r>
      <w:hyperlink r:id="rId46">
        <w:r>
          <w:rPr>
            <w:rStyle w:val="Hyperlink"/>
          </w:rPr>
          <w:t xml:space="preserve">4/4/25</w:t>
        </w:r>
      </w:hyperlink>
      <w:r>
        <w:t xml:space="preserve">]</w:t>
      </w:r>
    </w:p>
    <w:p>
      <w:pPr>
        <w:pStyle w:val="FirstParagraph"/>
      </w:pPr>
      <w:r>
        <w:rPr>
          <w:bCs/>
          <w:b/>
        </w:rPr>
        <w:t xml:space="preserve">Iowa Relies Heavily On Exporting Agricultural Goods. </w:t>
      </w:r>
      <w:r>
        <w:t xml:space="preserve">According to Iowa Public Radio, “Iowa — a top producer of corn, soybeans and pork — relies heavily on trade. Export markets consume roughly half of U.S. soybeans, more than a quarter of pork products and around 15% of the country’s corn.” [Iowa Public Radio, </w:t>
      </w:r>
      <w:hyperlink r:id="rId47">
        <w:r>
          <w:rPr>
            <w:rStyle w:val="Hyperlink"/>
          </w:rPr>
          <w:t xml:space="preserve">4/8/25</w:t>
        </w:r>
      </w:hyperlink>
      <w:r>
        <w:t xml:space="preserve">]</w:t>
      </w:r>
    </w:p>
    <w:bookmarkEnd w:id="48"/>
    <w:bookmarkStart w:id="49" w:name="Xbe987e0de847abbeacc7f83be5741b778e9d932"/>
    <w:p>
      <w:pPr>
        <w:pStyle w:val="Heading4"/>
      </w:pPr>
      <w:r>
        <w:t xml:space="preserve">Iowa Manufacturers Claimed That Tariffs Harmed Business And Jobs </w:t>
      </w:r>
    </w:p>
    <w:p>
      <w:pPr>
        <w:pStyle w:val="FirstParagraph"/>
      </w:pPr>
      <w:r>
        <w:rPr>
          <w:bCs/>
          <w:b/>
        </w:rPr>
        <w:t xml:space="preserve">President Of The Iowa Association Of Business And Industry Claimed That Tariffs On Iowa-Made Products Could Reduce Market Access And Put Over 226,000 Jobs At Risk. </w:t>
      </w:r>
      <w:r>
        <w:t xml:space="preserve">According to the Des Moines Register, “Nicole Crain, president of the Iowa Association of Business and Industry, said in an email the group appreciates Trump’s focus on deregulation and a competitive tax climate. But tariffs on ‘Iowa-made products and agriculture goods can reduce market access and put the jobs of over 226,000 Iowans at risk,’ said Crain, urging the administration to ‘remove barriers, strengthen global trade relationships and create opportunities for Iowa manufacturers to thrive.’” [Des Moines Register, </w:t>
      </w:r>
      <w:hyperlink r:id="rId46">
        <w:r>
          <w:rPr>
            <w:rStyle w:val="Hyperlink"/>
          </w:rPr>
          <w:t xml:space="preserve">4/4/25</w:t>
        </w:r>
      </w:hyperlink>
      <w:r>
        <w:t xml:space="preserve">]</w:t>
      </w:r>
    </w:p>
    <w:bookmarkEnd w:id="49"/>
    <w:bookmarkStart w:id="50" w:name="X1f66f7aff90d9b21373b78470115c2f71e8b222"/>
    <w:p>
      <w:pPr>
        <w:pStyle w:val="Heading4"/>
      </w:pPr>
      <w:r>
        <w:t xml:space="preserve">Small Businesses In Iowa Were Harmed By Trump’s Tariffs </w:t>
      </w:r>
    </w:p>
    <w:p>
      <w:pPr>
        <w:pStyle w:val="FirstParagraph"/>
      </w:pPr>
      <w:r>
        <w:rPr>
          <w:bCs/>
          <w:b/>
        </w:rPr>
        <w:t xml:space="preserve">The Owner Of The T-Shirt Retailer Raygun, Mike Draper, Claimed That Tariffs Could Impact His Business. </w:t>
      </w:r>
      <w:r>
        <w:t xml:space="preserve">According to the Des Moines Register, “Mike Draper owner, owner of the Des Moines-based T-shirt and novelty retailer Raygun, said the tariffs will likely have an impact on his business. Most of the shirts it imprints with its satirical messages come from Mexico, the U.S., Nicaragua and Honduras — though not China and Vietnam, where the tariffs being imposed are much steeper. Still, Draper said it was not yet clear Thursday what kind of reciprocal tariffs might be put in place by countries like Mexico.” [Des Moines Register, </w:t>
      </w:r>
      <w:hyperlink r:id="rId46">
        <w:r>
          <w:rPr>
            <w:rStyle w:val="Hyperlink"/>
          </w:rPr>
          <w:t xml:space="preserve">4/4/25</w:t>
        </w:r>
      </w:hyperlink>
      <w:r>
        <w:t xml:space="preserve">]</w:t>
      </w:r>
    </w:p>
    <w:p>
      <w:pPr>
        <w:numPr>
          <w:ilvl w:val="0"/>
          <w:numId w:val="1006"/>
        </w:numPr>
        <w:pStyle w:val="Compact"/>
      </w:pPr>
      <w:r>
        <w:rPr>
          <w:bCs/>
          <w:b/>
        </w:rPr>
        <w:t xml:space="preserve">Draper Claimed That Tariffs Would Harm The American Fabric Industry. </w:t>
      </w:r>
      <w:r>
        <w:t xml:space="preserve">According to the Des Moines Register, “Draper said the U.S. still has ‘a robust fabric industry,’ meaning that even T-shirts manufactured in Mexico may use American-made fabric, which would be subject to Mexican-imposed tariffs. Conversely, ‘Even American-made shirts could see prices go up if the cotton and polyester to make the fabric is imported,’ he said.” [Des Moines Register, </w:t>
      </w:r>
      <w:hyperlink r:id="rId46">
        <w:r>
          <w:rPr>
            <w:rStyle w:val="Hyperlink"/>
          </w:rPr>
          <w:t xml:space="preserve">4/4/25</w:t>
        </w:r>
      </w:hyperlink>
      <w:r>
        <w:t xml:space="preserve">]</w:t>
      </w:r>
    </w:p>
    <w:bookmarkEnd w:id="50"/>
    <w:bookmarkStart w:id="52" w:name="Xdbcd585b3b182377a96b3ed11172e879711c15a"/>
    <w:p>
      <w:pPr>
        <w:pStyle w:val="Heading4"/>
      </w:pPr>
      <w:r>
        <w:t xml:space="preserve">Iowa Restaurants Were Concerned About The Impact Of Trump’s Tariffs </w:t>
      </w:r>
    </w:p>
    <w:p>
      <w:pPr>
        <w:pStyle w:val="FirstParagraph"/>
      </w:pPr>
      <w:r>
        <w:rPr>
          <w:bCs/>
          <w:b/>
        </w:rPr>
        <w:t xml:space="preserve">The Owner Of “Prime And Providence” Claimed That Some Of The Foreign Ingredients They Rely On Could Be Too Expensive. </w:t>
      </w:r>
      <w:r>
        <w:t xml:space="preserve">According to KCCI, “People in the restaurant industry are sharing concerns about how tariffs could impact them. Restaurants like Prime and Providence in West Des Moines relies on foreign ingredients for their dishes. Dominic Iannarelli, the owner and chef of Prime and Providence, said the tariffs could make Japanese beef prohibitively expensive. ‘Could, in turn, almost price it out of the market,’ Iannarelli said.” [KCCI, </w:t>
      </w:r>
      <w:hyperlink r:id="rId51">
        <w:r>
          <w:rPr>
            <w:rStyle w:val="Hyperlink"/>
          </w:rPr>
          <w:t xml:space="preserve">4/8/25</w:t>
        </w:r>
      </w:hyperlink>
      <w:r>
        <w:t xml:space="preserve">]</w:t>
      </w:r>
    </w:p>
    <w:p>
      <w:pPr>
        <w:pStyle w:val="BodyText"/>
      </w:pPr>
      <w:r>
        <w:rPr>
          <w:bCs/>
          <w:b/>
        </w:rPr>
        <w:t xml:space="preserve">The CEO Of Iowa Restaurant Association Claimed That The Tariffs Caused Uncertainty And Placed Restaurants In A Tough Situation. </w:t>
      </w:r>
      <w:r>
        <w:t xml:space="preserve">According to KCCI, “Jessica Dunker, the CEO of the Iowa Restaurant Association, says the tariffs cause a lot of uncertainty and put restaurants in a tough spot. ‘When you look at tariffs, perishable goods are the places you are going to see tariffs impact the fastest,’ Dunker said. ‘We have to weigh heavily, how are we going to balance what we’re offering what we’re able to produce and how tariffs will impact what we continue to offer.’ Dunker added that uncertain consumer confidence, and decreased foot traffic, are also affecting the restaurant industry.” [KCCI, </w:t>
      </w:r>
      <w:hyperlink r:id="rId51">
        <w:r>
          <w:rPr>
            <w:rStyle w:val="Hyperlink"/>
          </w:rPr>
          <w:t xml:space="preserve">4/8/25</w:t>
        </w:r>
      </w:hyperlink>
      <w:r>
        <w:t xml:space="preserve">]</w:t>
      </w:r>
    </w:p>
    <w:p>
      <w:pPr>
        <w:pStyle w:val="BodyText"/>
      </w:pPr>
      <w:r>
        <w:t xml:space="preserve"> </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clerk.house.gov/evs/2025/roll071.xml" TargetMode="External" /><Relationship Type="http://schemas.openxmlformats.org/officeDocument/2006/relationships/hyperlink" Id="rId42" Target="https://apnews.com/article/trump-tariffs-consumers-prices-ebf959d8f8ad24bd0757d8e3693924c1" TargetMode="External" /><Relationship Type="http://schemas.openxmlformats.org/officeDocument/2006/relationships/hyperlink" Id="rId20" Target="https://dailyiowan.com/2025/10/14/as-iowa-soybean-farmers-continue-a-record-harvest-a-trade-war-with-china-spells-financial-hardship-for-farmers/" TargetMode="External" /><Relationship Type="http://schemas.openxmlformats.org/officeDocument/2006/relationships/hyperlink" Id="rId31" Target="https://plus.cq.com/vote/2025/H/71?4" TargetMode="External" /><Relationship Type="http://schemas.openxmlformats.org/officeDocument/2006/relationships/hyperlink" Id="rId40" Target="https://taxfoundation.org/blog/trump-tariffs-food-prices/" TargetMode="External" /><Relationship Type="http://schemas.openxmlformats.org/officeDocument/2006/relationships/hyperlink" Id="rId23" Target="https://www.axios.com/local/portland/2025/09/16/trump-tariffs-grocery-prices-rise-cpi" TargetMode="External" /><Relationship Type="http://schemas.openxmlformats.org/officeDocument/2006/relationships/hyperlink" Id="rId41" Target="https://www.cnbc.com/2025/07/29/trump-tariffs-food-prices.html" TargetMode="External" /><Relationship Type="http://schemas.openxmlformats.org/officeDocument/2006/relationships/hyperlink" Id="rId43" Target="https://www.commondreams.org/news/tariffs-passed-onto-consumers" TargetMode="External" /><Relationship Type="http://schemas.openxmlformats.org/officeDocument/2006/relationships/hyperlink" Id="rId32" Target="https://www.congress.gov/bill/119th-congress/house-joint-resolution/25/all-actions" TargetMode="External" /><Relationship Type="http://schemas.openxmlformats.org/officeDocument/2006/relationships/hyperlink" Id="rId46" Target="https://www.desmoinesregister.com/story/money/business/2025/04/04/trump-tariffs-how-will-they-affect-iowa-farmers-businesses/82791952007/" TargetMode="External" /><Relationship Type="http://schemas.openxmlformats.org/officeDocument/2006/relationships/hyperlink" Id="rId37" Target="https://www.desmoinesregister.com/story/news/politics/2025/10/28/ashley-hinson-trump-china-trade-deal-to-buy-soybeans-promising/86945481007/" TargetMode="External" /><Relationship Type="http://schemas.openxmlformats.org/officeDocument/2006/relationships/hyperlink" Id="rId25" Target="https://www.iasoybeans.com/newsroom/article/us-soybean-farmers-sound-alarm-as-china-turns-to-brazil-amid-trade-standoff" TargetMode="External" /><Relationship Type="http://schemas.openxmlformats.org/officeDocument/2006/relationships/hyperlink" Id="rId47" Target="https://www.iowapublicradio.org/political-news/2025-04-08/iowa-agricultural-exports-trump-trade-war-retaliatory-tariffs" TargetMode="External" /><Relationship Type="http://schemas.openxmlformats.org/officeDocument/2006/relationships/hyperlink" Id="rId51" Target="https://www.kcrg.com/2025/04/08/iowa-restaurant-owners-worried-about-tariffs/" TargetMode="External" /><Relationship Type="http://schemas.openxmlformats.org/officeDocument/2006/relationships/hyperlink" Id="rId24" Target="https://www.kcrg.com/2025/05/10/university-iowa-engineering-students-learn-firsthand-about-impacts-tariffs/" TargetMode="External" /><Relationship Type="http://schemas.openxmlformats.org/officeDocument/2006/relationships/hyperlink" Id="rId33" Target="https://www.nytimes.com/2025/03/11/us/politics/trump-tariffs-house-gop-vote.html" TargetMode="External" /><Relationship Type="http://schemas.openxmlformats.org/officeDocument/2006/relationships/hyperlink" Id="rId26" Target="https://www.nytimes.com/2025/09/15/business/china-us-soybeans-farming.html" TargetMode="External" /><Relationship Type="http://schemas.openxmlformats.org/officeDocument/2006/relationships/hyperlink" Id="rId27" Target="https://www.reuters.com/world/china/us-misses-out-billions-dollars-china-soybean-sales-midway-through-peak-season-2025-09-10/" TargetMode="External" /><Relationship Type="http://schemas.openxmlformats.org/officeDocument/2006/relationships/hyperlink" Id="rId22" Target="https://www.thegazette.com/article/iowa-state-economist-on-trump-tariff-policies-were-all-going-to-be-poorer/" TargetMode="External" /><Relationship Type="http://schemas.openxmlformats.org/officeDocument/2006/relationships/hyperlink" Id="rId44" Target="https://www.wsj.com/business/retail/trump-tariffs-higher-prices-forecast-5233d6c4?gaa_at=eafs&amp;gaa_n=ASWzDAgSn8VtvF6hlx3OAQ7NMU4Ei6cZbFvqrAkttkg2pulIyqUeeTdphSY9FHyXaus%3D&amp;gaa_ts=68b89675&amp;gaa_sig=YM3mXS44FWL8SALMvUZp6acwwG5zrPqkBROezeZvFh0IFRvzXYQEvcOoGmMQlB6BffLCG_P1XH4H3MIrL-fliQ%3D%3D" TargetMode="External" /><Relationship Type="http://schemas.openxmlformats.org/officeDocument/2006/relationships/hyperlink" Id="rId28" Target="https://www.wsj.com/world/china/the-american-farmers-china-is-using-as-a-trade-war-bargaining-chip-134c2cda?gaa_at=eafs&amp;gaa_n=ASWzDAim6K_ctW7ArWM9H6fc_WMa3BuzkmnO1jk_Gc3V0CbMeWyyd1kdeiVJGKHZ73M%3D&amp;gaa_ts=68cc4400&amp;gaa_sig=a7zuiQ_nXRNWx5AM9EsmgKrpRrZEa7Quu2sP9yd5RR5WSyKuJld_wSYsuOip6gkZwbwixDT4bJjsGn-_hMlecQ%3D%3D" TargetMode="External" /><Relationship Type="http://schemas.openxmlformats.org/officeDocument/2006/relationships/hyperlink" Id="rId36" Target="https://youtu.be/hfFIwXsnd4g" TargetMode="External" /><Relationship Type="http://schemas.openxmlformats.org/officeDocument/2006/relationships/hyperlink" Id="rId21" Target="https://youtu.be/hfFIwXsnd4g?si=P2sm3_iyP2E2FkGx" TargetMode="External" /></Relationships>
</file>

<file path=word/_rels/footnotes.xml.rels><?xml version="1.0" encoding="UTF-8"?><Relationships xmlns="http://schemas.openxmlformats.org/package/2006/relationships"><Relationship Type="http://schemas.openxmlformats.org/officeDocument/2006/relationships/hyperlink" Id="rId30" Target="http://clerk.house.gov/evs/2025/roll071.xml" TargetMode="External" /><Relationship Type="http://schemas.openxmlformats.org/officeDocument/2006/relationships/hyperlink" Id="rId42" Target="https://apnews.com/article/trump-tariffs-consumers-prices-ebf959d8f8ad24bd0757d8e3693924c1" TargetMode="External" /><Relationship Type="http://schemas.openxmlformats.org/officeDocument/2006/relationships/hyperlink" Id="rId20" Target="https://dailyiowan.com/2025/10/14/as-iowa-soybean-farmers-continue-a-record-harvest-a-trade-war-with-china-spells-financial-hardship-for-farmers/" TargetMode="External" /><Relationship Type="http://schemas.openxmlformats.org/officeDocument/2006/relationships/hyperlink" Id="rId31" Target="https://plus.cq.com/vote/2025/H/71?4" TargetMode="External" /><Relationship Type="http://schemas.openxmlformats.org/officeDocument/2006/relationships/hyperlink" Id="rId40" Target="https://taxfoundation.org/blog/trump-tariffs-food-prices/" TargetMode="External" /><Relationship Type="http://schemas.openxmlformats.org/officeDocument/2006/relationships/hyperlink" Id="rId23" Target="https://www.axios.com/local/portland/2025/09/16/trump-tariffs-grocery-prices-rise-cpi" TargetMode="External" /><Relationship Type="http://schemas.openxmlformats.org/officeDocument/2006/relationships/hyperlink" Id="rId41" Target="https://www.cnbc.com/2025/07/29/trump-tariffs-food-prices.html" TargetMode="External" /><Relationship Type="http://schemas.openxmlformats.org/officeDocument/2006/relationships/hyperlink" Id="rId43" Target="https://www.commondreams.org/news/tariffs-passed-onto-consumers" TargetMode="External" /><Relationship Type="http://schemas.openxmlformats.org/officeDocument/2006/relationships/hyperlink" Id="rId32" Target="https://www.congress.gov/bill/119th-congress/house-joint-resolution/25/all-actions" TargetMode="External" /><Relationship Type="http://schemas.openxmlformats.org/officeDocument/2006/relationships/hyperlink" Id="rId46" Target="https://www.desmoinesregister.com/story/money/business/2025/04/04/trump-tariffs-how-will-they-affect-iowa-farmers-businesses/82791952007/" TargetMode="External" /><Relationship Type="http://schemas.openxmlformats.org/officeDocument/2006/relationships/hyperlink" Id="rId37" Target="https://www.desmoinesregister.com/story/news/politics/2025/10/28/ashley-hinson-trump-china-trade-deal-to-buy-soybeans-promising/86945481007/" TargetMode="External" /><Relationship Type="http://schemas.openxmlformats.org/officeDocument/2006/relationships/hyperlink" Id="rId25" Target="https://www.iasoybeans.com/newsroom/article/us-soybean-farmers-sound-alarm-as-china-turns-to-brazil-amid-trade-standoff" TargetMode="External" /><Relationship Type="http://schemas.openxmlformats.org/officeDocument/2006/relationships/hyperlink" Id="rId47" Target="https://www.iowapublicradio.org/political-news/2025-04-08/iowa-agricultural-exports-trump-trade-war-retaliatory-tariffs" TargetMode="External" /><Relationship Type="http://schemas.openxmlformats.org/officeDocument/2006/relationships/hyperlink" Id="rId51" Target="https://www.kcrg.com/2025/04/08/iowa-restaurant-owners-worried-about-tariffs/" TargetMode="External" /><Relationship Type="http://schemas.openxmlformats.org/officeDocument/2006/relationships/hyperlink" Id="rId24" Target="https://www.kcrg.com/2025/05/10/university-iowa-engineering-students-learn-firsthand-about-impacts-tariffs/" TargetMode="External" /><Relationship Type="http://schemas.openxmlformats.org/officeDocument/2006/relationships/hyperlink" Id="rId33" Target="https://www.nytimes.com/2025/03/11/us/politics/trump-tariffs-house-gop-vote.html" TargetMode="External" /><Relationship Type="http://schemas.openxmlformats.org/officeDocument/2006/relationships/hyperlink" Id="rId26" Target="https://www.nytimes.com/2025/09/15/business/china-us-soybeans-farming.html" TargetMode="External" /><Relationship Type="http://schemas.openxmlformats.org/officeDocument/2006/relationships/hyperlink" Id="rId27" Target="https://www.reuters.com/world/china/us-misses-out-billions-dollars-china-soybean-sales-midway-through-peak-season-2025-09-10/" TargetMode="External" /><Relationship Type="http://schemas.openxmlformats.org/officeDocument/2006/relationships/hyperlink" Id="rId22" Target="https://www.thegazette.com/article/iowa-state-economist-on-trump-tariff-policies-were-all-going-to-be-poorer/" TargetMode="External" /><Relationship Type="http://schemas.openxmlformats.org/officeDocument/2006/relationships/hyperlink" Id="rId44" Target="https://www.wsj.com/business/retail/trump-tariffs-higher-prices-forecast-5233d6c4?gaa_at=eafs&amp;gaa_n=ASWzDAgSn8VtvF6hlx3OAQ7NMU4Ei6cZbFvqrAkttkg2pulIyqUeeTdphSY9FHyXaus%3D&amp;gaa_ts=68b89675&amp;gaa_sig=YM3mXS44FWL8SALMvUZp6acwwG5zrPqkBROezeZvFh0IFRvzXYQEvcOoGmMQlB6BffLCG_P1XH4H3MIrL-fliQ%3D%3D" TargetMode="External" /><Relationship Type="http://schemas.openxmlformats.org/officeDocument/2006/relationships/hyperlink" Id="rId28" Target="https://www.wsj.com/world/china/the-american-farmers-china-is-using-as-a-trade-war-bargaining-chip-134c2cda?gaa_at=eafs&amp;gaa_n=ASWzDAim6K_ctW7ArWM9H6fc_WMa3BuzkmnO1jk_Gc3V0CbMeWyyd1kdeiVJGKHZ73M%3D&amp;gaa_ts=68cc4400&amp;gaa_sig=a7zuiQ_nXRNWx5AM9EsmgKrpRrZEa7Quu2sP9yd5RR5WSyKuJld_wSYsuOip6gkZwbwixDT4bJjsGn-_hMlecQ%3D%3D" TargetMode="External" /><Relationship Type="http://schemas.openxmlformats.org/officeDocument/2006/relationships/hyperlink" Id="rId36" Target="https://youtu.be/hfFIwXsnd4g" TargetMode="External" /><Relationship Type="http://schemas.openxmlformats.org/officeDocument/2006/relationships/hyperlink" Id="rId21" Target="https://youtu.be/hfFIwXsnd4g?si=P2sm3_iyP2E2FkG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2Z</dcterms:created>
  <dcterms:modified xsi:type="dcterms:W3CDTF">2026-01-27T02:10:42Z</dcterms:modified>
</cp:coreProperties>
</file>

<file path=docProps/custom.xml><?xml version="1.0" encoding="utf-8"?>
<Properties xmlns="http://schemas.openxmlformats.org/officeDocument/2006/custom-properties" xmlns:vt="http://schemas.openxmlformats.org/officeDocument/2006/docPropsVTypes"/>
</file>